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47211" w14:textId="77777777" w:rsidR="003C43A0" w:rsidRDefault="00BE499F">
      <w:pPr>
        <w:pStyle w:val="a4"/>
      </w:pPr>
      <w:r>
        <w:t>Лабораторная работа 6</w:t>
      </w:r>
    </w:p>
    <w:p w14:paraId="6818A3CE" w14:textId="77777777" w:rsidR="003C43A0" w:rsidRDefault="00BE499F">
      <w:pPr>
        <w:pStyle w:val="Author"/>
      </w:pPr>
      <w:r>
        <w:t>Попов Дмитрий Павло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89411513"/>
        <w:docPartObj>
          <w:docPartGallery w:val="Table of Contents"/>
          <w:docPartUnique/>
        </w:docPartObj>
      </w:sdtPr>
      <w:sdtEndPr/>
      <w:sdtContent>
        <w:p w14:paraId="1451076E" w14:textId="77777777" w:rsidR="003C43A0" w:rsidRDefault="00BE499F">
          <w:pPr>
            <w:pStyle w:val="ae"/>
          </w:pPr>
          <w:r>
            <w:t>Содержание</w:t>
          </w:r>
        </w:p>
        <w:p w14:paraId="0396C887" w14:textId="77777777" w:rsidR="0086306D" w:rsidRDefault="00BE499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588538" w:history="1">
            <w:r w:rsidR="0086306D" w:rsidRPr="006E7418">
              <w:rPr>
                <w:rStyle w:val="ad"/>
                <w:noProof/>
              </w:rPr>
              <w:t>1</w:t>
            </w:r>
            <w:r w:rsidR="0086306D">
              <w:rPr>
                <w:noProof/>
              </w:rPr>
              <w:tab/>
            </w:r>
            <w:r w:rsidR="0086306D" w:rsidRPr="006E7418">
              <w:rPr>
                <w:rStyle w:val="ad"/>
                <w:noProof/>
              </w:rPr>
              <w:t>Цель работы</w:t>
            </w:r>
            <w:r w:rsidR="0086306D">
              <w:rPr>
                <w:noProof/>
                <w:webHidden/>
              </w:rPr>
              <w:tab/>
            </w:r>
            <w:r w:rsidR="0086306D">
              <w:rPr>
                <w:noProof/>
                <w:webHidden/>
              </w:rPr>
              <w:fldChar w:fldCharType="begin"/>
            </w:r>
            <w:r w:rsidR="0086306D">
              <w:rPr>
                <w:noProof/>
                <w:webHidden/>
              </w:rPr>
              <w:instrText xml:space="preserve"> PAGEREF _Toc98588538 \h </w:instrText>
            </w:r>
            <w:r w:rsidR="0086306D">
              <w:rPr>
                <w:noProof/>
                <w:webHidden/>
              </w:rPr>
            </w:r>
            <w:r w:rsidR="0086306D">
              <w:rPr>
                <w:noProof/>
                <w:webHidden/>
              </w:rPr>
              <w:fldChar w:fldCharType="separate"/>
            </w:r>
            <w:r w:rsidR="0086306D">
              <w:rPr>
                <w:noProof/>
                <w:webHidden/>
              </w:rPr>
              <w:t>1</w:t>
            </w:r>
            <w:r w:rsidR="0086306D">
              <w:rPr>
                <w:noProof/>
                <w:webHidden/>
              </w:rPr>
              <w:fldChar w:fldCharType="end"/>
            </w:r>
          </w:hyperlink>
        </w:p>
        <w:p w14:paraId="4A97940C" w14:textId="77777777" w:rsidR="0086306D" w:rsidRDefault="0086306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588539" w:history="1">
            <w:r w:rsidRPr="006E741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E741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88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76242" w14:textId="77777777" w:rsidR="0086306D" w:rsidRDefault="0086306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588540" w:history="1">
            <w:r w:rsidRPr="006E741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E7418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88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145E9" w14:textId="77777777" w:rsidR="0086306D" w:rsidRDefault="0086306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588541" w:history="1">
            <w:r w:rsidRPr="006E7418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E741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88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3BD82" w14:textId="77777777" w:rsidR="0086306D" w:rsidRDefault="0086306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588542" w:history="1">
            <w:r w:rsidRPr="006E7418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E741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88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9F11B" w14:textId="77777777" w:rsidR="0086306D" w:rsidRDefault="0086306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8588543" w:history="1">
            <w:r w:rsidRPr="006E7418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6E741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88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36896" w14:textId="77777777" w:rsidR="003C43A0" w:rsidRDefault="00BE499F">
          <w:r>
            <w:fldChar w:fldCharType="end"/>
          </w:r>
        </w:p>
      </w:sdtContent>
    </w:sdt>
    <w:p w14:paraId="7280355B" w14:textId="77777777" w:rsidR="003C43A0" w:rsidRDefault="00BE499F">
      <w:pPr>
        <w:pStyle w:val="FirstParagraph"/>
      </w:pPr>
      <w:r>
        <w:t>РОССИЙСКИЙ УНИВЕРСИТЕТ ДРУЖБЫ НАРОДОВ</w:t>
      </w:r>
    </w:p>
    <w:p w14:paraId="3B8BCF6E" w14:textId="77777777" w:rsidR="003C43A0" w:rsidRDefault="00BE499F">
      <w:pPr>
        <w:pStyle w:val="a0"/>
      </w:pPr>
      <w:r>
        <w:t>Факультет физико-математических и естественных наук</w:t>
      </w:r>
      <w:r>
        <w:br/>
      </w:r>
    </w:p>
    <w:p w14:paraId="7DA19409" w14:textId="77777777" w:rsidR="003C43A0" w:rsidRDefault="00BE499F">
      <w:pPr>
        <w:pStyle w:val="a0"/>
      </w:pPr>
      <w:r>
        <w:t>Кафедра прикладной информатики и теории вероятностей</w:t>
      </w:r>
    </w:p>
    <w:p w14:paraId="3AB91EBF" w14:textId="77777777" w:rsidR="003C43A0" w:rsidRDefault="00BE499F">
      <w:pPr>
        <w:pStyle w:val="a0"/>
      </w:pPr>
      <w:r>
        <w:t xml:space="preserve">ОТЧЕТ ПО ЛАБОРАТОРНОЙ РАБОТЕ №6 </w:t>
      </w:r>
    </w:p>
    <w:p w14:paraId="6ADD5A6E" w14:textId="77777777" w:rsidR="003C43A0" w:rsidRDefault="00BE499F">
      <w:pPr>
        <w:pStyle w:val="a0"/>
      </w:pPr>
      <w:r>
        <w:t>дисциплина: Математическое моделирование</w:t>
      </w:r>
    </w:p>
    <w:p w14:paraId="48E30E05" w14:textId="77777777" w:rsidR="003C43A0" w:rsidRDefault="00BE499F">
      <w:pPr>
        <w:pStyle w:val="a0"/>
      </w:pPr>
      <w:r>
        <w:t>Преподователь: Кулябов Дмитрий Сергеевич</w:t>
      </w:r>
    </w:p>
    <w:p w14:paraId="499DAA8F" w14:textId="77777777" w:rsidR="003C43A0" w:rsidRDefault="00BE499F">
      <w:pPr>
        <w:pStyle w:val="a0"/>
      </w:pPr>
      <w:r>
        <w:t>Студент: Попов Дмитрий Павлович</w:t>
      </w:r>
    </w:p>
    <w:p w14:paraId="40A51A7F" w14:textId="77777777" w:rsidR="003C43A0" w:rsidRDefault="00BE499F">
      <w:pPr>
        <w:pStyle w:val="a0"/>
      </w:pPr>
      <w:r>
        <w:t xml:space="preserve">Группа: НФИбд-03-19  </w:t>
      </w:r>
    </w:p>
    <w:p w14:paraId="18F65F38" w14:textId="77777777" w:rsidR="003C43A0" w:rsidRDefault="00BE499F">
      <w:pPr>
        <w:pStyle w:val="a0"/>
      </w:pPr>
      <w:r>
        <w:t>МОСКВА</w:t>
      </w:r>
    </w:p>
    <w:p w14:paraId="3EAF9C18" w14:textId="77777777" w:rsidR="003C43A0" w:rsidRDefault="00BE499F">
      <w:pPr>
        <w:pStyle w:val="a0"/>
      </w:pPr>
      <w:r>
        <w:t>2022 г.</w:t>
      </w:r>
    </w:p>
    <w:p w14:paraId="720419C2" w14:textId="77777777" w:rsidR="003C43A0" w:rsidRDefault="00BE499F">
      <w:pPr>
        <w:pStyle w:val="1"/>
      </w:pPr>
      <w:bookmarkStart w:id="0" w:name="цель-работы"/>
      <w:bookmarkStart w:id="1" w:name="_Toc98588538"/>
      <w:r>
        <w:rPr>
          <w:rStyle w:val="SectionNumber"/>
        </w:rPr>
        <w:t>1</w:t>
      </w:r>
      <w:r>
        <w:tab/>
      </w:r>
      <w:r>
        <w:t>Цель работы</w:t>
      </w:r>
      <w:bookmarkEnd w:id="1"/>
    </w:p>
    <w:p w14:paraId="225D2DE6" w14:textId="77777777" w:rsidR="003C43A0" w:rsidRDefault="00BE499F">
      <w:pPr>
        <w:pStyle w:val="FirstParagraph"/>
      </w:pPr>
      <w:r>
        <w:t>Постр</w:t>
      </w:r>
      <w:r>
        <w:t>оение простейшей модель эпидемии.</w:t>
      </w:r>
    </w:p>
    <w:p w14:paraId="6BB6A54C" w14:textId="77777777" w:rsidR="003C43A0" w:rsidRDefault="00BE499F">
      <w:pPr>
        <w:pStyle w:val="1"/>
      </w:pPr>
      <w:bookmarkStart w:id="2" w:name="теоретическое-введение"/>
      <w:bookmarkStart w:id="3" w:name="_Toc98588539"/>
      <w:bookmarkEnd w:id="0"/>
      <w:r>
        <w:rPr>
          <w:rStyle w:val="SectionNumber"/>
        </w:rPr>
        <w:t>2</w:t>
      </w:r>
      <w:r>
        <w:tab/>
      </w:r>
      <w:r>
        <w:t>Теоретическое введение</w:t>
      </w:r>
      <w:bookmarkEnd w:id="3"/>
    </w:p>
    <w:p w14:paraId="58F03F28" w14:textId="77777777" w:rsidR="003C43A0" w:rsidRDefault="00BE499F">
      <w:pPr>
        <w:pStyle w:val="FirstParagraph"/>
      </w:pPr>
      <w:r>
        <w:t>У нас есть некая популяция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</w:t>
      </w:r>
      <w:r>
        <w:t xml:space="preserve">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</w:t>
      </w:r>
      <w:r>
        <w:lastRenderedPageBreak/>
        <w:t>здоровые особи с иммунитетом к болезни. До того, как число забол</w:t>
      </w:r>
      <w:r>
        <w:t>евших не превышает критического значения I* считаем, что все больные изолированы и не заражают здоровых. Когда I(t) &gt; I* тогда инфицирование способны заражать восприимчивых к болезни особей. Таким образом, скорость изменения числа S(t) меняется по следующе</w:t>
      </w:r>
      <w:r>
        <w:t>му закону: производная по S = -a*S, если I(t)&gt;I* или 0,если I(t)&lt;=I* 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</w:t>
      </w:r>
      <w:r>
        <w:t xml:space="preserve"> единицу времени между заразившимися и теми, кто уже болеет и лечится, т.е.: производная по I = -a*S - b*I, если I(t)&gt;I* или -b*I,если I(t)&lt;=I* А скорость изменения выздоравливающих особей (при этом приобретающие иммунитет к болезни): производная по R = b*</w:t>
      </w:r>
      <w:r>
        <w:t>I Постоянные пропорциональности a,b - это коэффициенты заболеваемости и выздоровления соответственно.</w:t>
      </w:r>
    </w:p>
    <w:p w14:paraId="13B3C6C3" w14:textId="77777777" w:rsidR="003C43A0" w:rsidRDefault="00BE499F">
      <w:pPr>
        <w:pStyle w:val="1"/>
      </w:pPr>
      <w:bookmarkStart w:id="4" w:name="условия-задачи"/>
      <w:bookmarkStart w:id="5" w:name="_Toc98588540"/>
      <w:bookmarkEnd w:id="2"/>
      <w:r>
        <w:rPr>
          <w:rStyle w:val="SectionNumber"/>
        </w:rPr>
        <w:t>3</w:t>
      </w:r>
      <w:r>
        <w:tab/>
      </w:r>
      <w:r>
        <w:t>Условия задачи</w:t>
      </w:r>
      <w:bookmarkEnd w:id="5"/>
    </w:p>
    <w:p w14:paraId="72DCE986" w14:textId="77777777" w:rsidR="003C43A0" w:rsidRDefault="00BE499F">
      <w:pPr>
        <w:pStyle w:val="FirstParagraph"/>
      </w:pPr>
      <w:r>
        <w:rPr>
          <w:i/>
          <w:iCs/>
        </w:rPr>
        <w:t>Вариант 67</w:t>
      </w:r>
    </w:p>
    <w:p w14:paraId="1FF7ACD9" w14:textId="77777777" w:rsidR="003C43A0" w:rsidRDefault="00BE499F">
      <w:pPr>
        <w:pStyle w:val="a0"/>
      </w:pPr>
      <w:r>
        <w:t>На одном острове вспыхнула эпидемия. Известно, что из всех проживающих на острове (N=15 089) в момент начала эпидемии (t=0) чи</w:t>
      </w:r>
      <w:r>
        <w:t>сло заболевших людей (являющихся распространителями инфекции) I(0)=95, А число здоровых людей с иммунитетом к болезни R(0)=45. Таким образом, число людей восприимчивых к болезни, но пока здоровых, в начальный момент времени S(0)=N-I(0)- R(0). Постройте гра</w:t>
      </w:r>
      <w:r>
        <w:t>фики изменения числа особей в каждой из трех групп. Рассмотрите, как будет протекать эпидемия в случае:</w:t>
      </w:r>
    </w:p>
    <w:p w14:paraId="7BAEBB59" w14:textId="77777777" w:rsidR="003C43A0" w:rsidRDefault="003C43A0">
      <w:pPr>
        <w:pStyle w:val="Compact"/>
        <w:numPr>
          <w:ilvl w:val="0"/>
          <w:numId w:val="2"/>
        </w:numPr>
      </w:pPr>
    </w:p>
    <w:p w14:paraId="79564036" w14:textId="77777777" w:rsidR="003C43A0" w:rsidRDefault="00BE499F">
      <w:pPr>
        <w:pStyle w:val="Compact"/>
        <w:numPr>
          <w:ilvl w:val="1"/>
          <w:numId w:val="3"/>
        </w:numPr>
      </w:pPr>
      <w:r>
        <w:t>если I(0) &lt;= I*</w:t>
      </w:r>
    </w:p>
    <w:p w14:paraId="7CEA539F" w14:textId="77777777" w:rsidR="003C43A0" w:rsidRDefault="003C43A0">
      <w:pPr>
        <w:pStyle w:val="Compact"/>
        <w:numPr>
          <w:ilvl w:val="0"/>
          <w:numId w:val="2"/>
        </w:numPr>
      </w:pPr>
    </w:p>
    <w:p w14:paraId="4496EC47" w14:textId="77777777" w:rsidR="003C43A0" w:rsidRDefault="00BE499F">
      <w:pPr>
        <w:pStyle w:val="Compact"/>
        <w:numPr>
          <w:ilvl w:val="1"/>
          <w:numId w:val="4"/>
        </w:numPr>
      </w:pPr>
      <w:r>
        <w:t>если I(0) &gt; I*</w:t>
      </w:r>
    </w:p>
    <w:p w14:paraId="6CF340D3" w14:textId="77777777" w:rsidR="003C43A0" w:rsidRDefault="00BE499F">
      <w:pPr>
        <w:pStyle w:val="1"/>
      </w:pPr>
      <w:bookmarkStart w:id="6" w:name="выполнение-лабораторной-работы"/>
      <w:bookmarkStart w:id="7" w:name="_Toc98588541"/>
      <w:bookmarkEnd w:id="4"/>
      <w:r>
        <w:rPr>
          <w:rStyle w:val="SectionNumber"/>
        </w:rPr>
        <w:t>4</w:t>
      </w:r>
      <w:r>
        <w:tab/>
      </w:r>
      <w:r>
        <w:t>Выполнение лабораторной работы</w:t>
      </w:r>
      <w:bookmarkEnd w:id="7"/>
    </w:p>
    <w:p w14:paraId="4B0AC11C" w14:textId="77777777" w:rsidR="003C43A0" w:rsidRDefault="00BE499F">
      <w:pPr>
        <w:pStyle w:val="FirstParagraph"/>
      </w:pPr>
      <w:r>
        <w:rPr>
          <w:b/>
          <w:bCs/>
          <w:i/>
          <w:iCs/>
        </w:rPr>
        <w:t>Построение модели “Эпидемия”</w:t>
      </w:r>
    </w:p>
    <w:p w14:paraId="769F1CB8" w14:textId="77777777" w:rsidR="003C43A0" w:rsidRDefault="00BE499F">
      <w:pPr>
        <w:pStyle w:val="a0"/>
      </w:pPr>
      <w:r>
        <w:t>Чтобы построить график для случая I(0) &lt;= I*, я написал следующий код (Рис 1):</w:t>
      </w:r>
    </w:p>
    <w:p w14:paraId="511DBEF8" w14:textId="77777777" w:rsidR="003C43A0" w:rsidRDefault="00BE499F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04218F76" wp14:editId="16895A97">
            <wp:extent cx="5334000" cy="1921565"/>
            <wp:effectExtent l="0" t="0" r="0" b="0"/>
            <wp:docPr id="24" name="Picture" descr="Figure 1: код для графика в варианте 67 пункт 1" title="код для графика в варианте 67 пункт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reenshots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D34214F" w14:textId="77777777" w:rsidR="003C43A0" w:rsidRDefault="00BE499F">
      <w:pPr>
        <w:pStyle w:val="ImageCaption"/>
      </w:pPr>
      <w:r>
        <w:t>Figure 1: код для графика в варианте 67 пункт 1</w:t>
      </w:r>
    </w:p>
    <w:p w14:paraId="53EEBF25" w14:textId="77777777" w:rsidR="003C43A0" w:rsidRDefault="00BE499F">
      <w:pPr>
        <w:pStyle w:val="a0"/>
      </w:pPr>
      <w:r>
        <w:t>и получил следующий график (Рис 2 и 3):</w:t>
      </w:r>
    </w:p>
    <w:p w14:paraId="0927DA91" w14:textId="77777777" w:rsidR="003C43A0" w:rsidRDefault="00BE499F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2E651997" wp14:editId="77937B50">
            <wp:extent cx="5334000" cy="2561617"/>
            <wp:effectExtent l="0" t="0" r="0" b="0"/>
            <wp:docPr id="28" name="Picture" descr="Figure 2: график в варианте 67 пункт 1" title="график в варианте 67 пункт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creenshots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8F8A445" w14:textId="77777777" w:rsidR="003C43A0" w:rsidRDefault="00BE499F">
      <w:pPr>
        <w:pStyle w:val="ImageCaption"/>
      </w:pPr>
      <w:r>
        <w:t>Figure 2: график в варианте 67 пункт 1</w:t>
      </w:r>
    </w:p>
    <w:p w14:paraId="55C2E2BA" w14:textId="77777777" w:rsidR="003C43A0" w:rsidRDefault="00BE499F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6FEE9483" wp14:editId="2EC44786">
            <wp:extent cx="5334000" cy="2586181"/>
            <wp:effectExtent l="0" t="0" r="0" b="0"/>
            <wp:docPr id="32" name="Picture" descr="Figure 3: график в варианте 67 пункт 1 ближе" title="график в варианте 67 пункт 1 ближ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screenshots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080D67C" w14:textId="77777777" w:rsidR="003C43A0" w:rsidRDefault="00BE499F">
      <w:pPr>
        <w:pStyle w:val="ImageCaption"/>
      </w:pPr>
      <w:r>
        <w:t>Figure 3: график в варианте 67 пункт 1 ближе</w:t>
      </w:r>
    </w:p>
    <w:p w14:paraId="59B10F83" w14:textId="77777777" w:rsidR="003C43A0" w:rsidRDefault="00BE499F">
      <w:pPr>
        <w:pStyle w:val="a0"/>
      </w:pPr>
      <w:r>
        <w:lastRenderedPageBreak/>
        <w:t>Чтобы построить график для случая I(0) &gt; I*, я написал следующий код (Рис 4):</w:t>
      </w:r>
    </w:p>
    <w:p w14:paraId="78AD04D4" w14:textId="77777777" w:rsidR="003C43A0" w:rsidRDefault="00BE499F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3AF8A2BE" wp14:editId="6F881C4D">
            <wp:extent cx="5334000" cy="1930400"/>
            <wp:effectExtent l="0" t="0" r="0" b="0"/>
            <wp:docPr id="36" name="Picture" descr="Figure 4: код для графика в варианте 67 пункт 2" title="код для графика в варианте 67 пунк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creenshots/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09F3CF7" w14:textId="77777777" w:rsidR="003C43A0" w:rsidRDefault="00BE499F">
      <w:pPr>
        <w:pStyle w:val="ImageCaption"/>
      </w:pPr>
      <w:r>
        <w:t>Figure 4: код для графика в варианте 67 пункт 2</w:t>
      </w:r>
    </w:p>
    <w:p w14:paraId="17F2A4A1" w14:textId="77777777" w:rsidR="003C43A0" w:rsidRDefault="00BE499F">
      <w:pPr>
        <w:pStyle w:val="a0"/>
      </w:pPr>
      <w:r>
        <w:t>и получил следующий график (Рис 5):</w:t>
      </w:r>
    </w:p>
    <w:p w14:paraId="52A2603F" w14:textId="77777777" w:rsidR="003C43A0" w:rsidRDefault="00BE499F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53B2A88A" wp14:editId="07F885A3">
            <wp:extent cx="5334000" cy="2557397"/>
            <wp:effectExtent l="0" t="0" r="0" b="0"/>
            <wp:docPr id="40" name="Picture" descr="Figure 5: график в варианте 67 пункт 2" title="график в варианте 67 пункт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screenshots/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A532DB9" w14:textId="77777777" w:rsidR="003C43A0" w:rsidRDefault="00BE499F">
      <w:pPr>
        <w:pStyle w:val="ImageCaption"/>
      </w:pPr>
      <w:r>
        <w:t>Figure 5: график в варианте 67 пункт 2</w:t>
      </w:r>
    </w:p>
    <w:p w14:paraId="240DEE12" w14:textId="77777777" w:rsidR="003C43A0" w:rsidRDefault="00BE499F">
      <w:pPr>
        <w:pStyle w:val="1"/>
      </w:pPr>
      <w:bookmarkStart w:id="13" w:name="выводы"/>
      <w:bookmarkStart w:id="14" w:name="_Toc98588542"/>
      <w:bookmarkEnd w:id="6"/>
      <w:r>
        <w:rPr>
          <w:rStyle w:val="SectionNumber"/>
        </w:rPr>
        <w:t>5</w:t>
      </w:r>
      <w:r>
        <w:tab/>
        <w:t>Выво</w:t>
      </w:r>
      <w:r>
        <w:t>ды</w:t>
      </w:r>
      <w:bookmarkEnd w:id="14"/>
    </w:p>
    <w:p w14:paraId="4572F68A" w14:textId="77777777" w:rsidR="003C43A0" w:rsidRDefault="00BE499F">
      <w:pPr>
        <w:pStyle w:val="FirstParagraph"/>
      </w:pPr>
      <w:r>
        <w:t>После завершения данной лабораторной работы - я научился выполнять построение модели эпидемии в OpenModelica.</w:t>
      </w:r>
    </w:p>
    <w:p w14:paraId="6668E957" w14:textId="77777777" w:rsidR="003C43A0" w:rsidRDefault="00BE499F">
      <w:pPr>
        <w:pStyle w:val="1"/>
      </w:pPr>
      <w:bookmarkStart w:id="15" w:name="список-литературы"/>
      <w:bookmarkStart w:id="16" w:name="_Toc98588543"/>
      <w:bookmarkEnd w:id="13"/>
      <w:r>
        <w:rPr>
          <w:rStyle w:val="SectionNumber"/>
        </w:rPr>
        <w:t>6</w:t>
      </w:r>
      <w:r>
        <w:tab/>
        <w:t>Список литературы</w:t>
      </w:r>
      <w:bookmarkEnd w:id="16"/>
    </w:p>
    <w:p w14:paraId="61CCAD4F" w14:textId="77777777" w:rsidR="003C43A0" w:rsidRDefault="00BE499F">
      <w:pPr>
        <w:pStyle w:val="Compact"/>
        <w:numPr>
          <w:ilvl w:val="0"/>
          <w:numId w:val="5"/>
        </w:numPr>
      </w:pPr>
      <w:r>
        <w:t xml:space="preserve">Лабораторная работа №5. Задача об эпидемии. - [Электронный ресурс]. М. URL: </w:t>
      </w:r>
      <w:hyperlink r:id="rId12">
        <w:r>
          <w:rPr>
            <w:rStyle w:val="ad"/>
          </w:rPr>
          <w:t>Лабораторная работа №6. Задача об эпидемии.</w:t>
        </w:r>
      </w:hyperlink>
      <w:r>
        <w:t xml:space="preserve"> (Дата обращения: 19.03.2021).</w:t>
      </w:r>
      <w:bookmarkEnd w:id="15"/>
    </w:p>
    <w:sectPr w:rsidR="003C43A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6C70E" w14:textId="77777777" w:rsidR="00BE499F" w:rsidRDefault="00BE499F">
      <w:pPr>
        <w:spacing w:after="0"/>
      </w:pPr>
      <w:r>
        <w:separator/>
      </w:r>
    </w:p>
  </w:endnote>
  <w:endnote w:type="continuationSeparator" w:id="0">
    <w:p w14:paraId="148769F8" w14:textId="77777777" w:rsidR="00BE499F" w:rsidRDefault="00BE49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35D4B" w14:textId="77777777" w:rsidR="00BE499F" w:rsidRDefault="00BE499F">
      <w:r>
        <w:separator/>
      </w:r>
    </w:p>
  </w:footnote>
  <w:footnote w:type="continuationSeparator" w:id="0">
    <w:p w14:paraId="15EFFE12" w14:textId="77777777" w:rsidR="00BE499F" w:rsidRDefault="00BE49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A24AD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300FA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13232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D210321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43A0"/>
    <w:rsid w:val="003C43A0"/>
    <w:rsid w:val="0086306D"/>
    <w:rsid w:val="00BE49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E8917A"/>
  <w15:docId w15:val="{EB68BA39-983C-478A-BA1B-FE34009B4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6306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system.rudn.ru/pluginfile.php/1343893/mod_resource/content/2/&#1051;&#1072;&#1073;&#1086;&#1088;&#1072;&#1090;&#1086;&#1088;&#1085;&#1072;&#1103;%20&#1088;&#1072;&#1073;&#1086;&#1090;&#1072;%20&#8470;%204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68</Words>
  <Characters>3243</Characters>
  <Application>Microsoft Office Word</Application>
  <DocSecurity>0</DocSecurity>
  <Lines>27</Lines>
  <Paragraphs>7</Paragraphs>
  <ScaleCrop>false</ScaleCrop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Попов Дмитрий Павлович, НФИбд-03-19</dc:creator>
  <cp:keywords/>
  <cp:lastModifiedBy>Попов Дмитрий Павлович</cp:lastModifiedBy>
  <cp:revision>3</cp:revision>
  <dcterms:created xsi:type="dcterms:W3CDTF">2022-03-19T09:30:00Z</dcterms:created>
  <dcterms:modified xsi:type="dcterms:W3CDTF">2022-03-19T10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